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8804" w14:textId="621846E6" w:rsidR="00E73AC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374423">
        <w:rPr>
          <w:b/>
          <w:sz w:val="36"/>
          <w:szCs w:val="36"/>
        </w:rPr>
        <w:t>2</w:t>
      </w:r>
      <w:r w:rsidR="00502E40">
        <w:rPr>
          <w:b/>
          <w:sz w:val="36"/>
          <w:szCs w:val="36"/>
        </w:rPr>
        <w:t>0 juni</w:t>
      </w:r>
      <w:r w:rsidR="00E73AC0">
        <w:rPr>
          <w:b/>
          <w:sz w:val="36"/>
          <w:szCs w:val="36"/>
        </w:rPr>
        <w:t xml:space="preserve"> 202</w:t>
      </w:r>
      <w:r w:rsidR="00967F12">
        <w:rPr>
          <w:b/>
          <w:sz w:val="36"/>
          <w:szCs w:val="36"/>
        </w:rPr>
        <w:t>1</w:t>
      </w:r>
      <w:r>
        <w:rPr>
          <w:b/>
          <w:sz w:val="36"/>
          <w:szCs w:val="36"/>
        </w:rPr>
        <w:t xml:space="preserve"> </w:t>
      </w:r>
    </w:p>
    <w:p w14:paraId="76B61F0D" w14:textId="0CF4341A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9.00 uur in de Andreaskerk te Hattem</w:t>
      </w:r>
    </w:p>
    <w:p w14:paraId="43D22870" w14:textId="77777777"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14:paraId="70662E1F" w14:textId="15818041"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502E40">
        <w:t xml:space="preserve"> M.L.W Karels</w:t>
      </w:r>
    </w:p>
    <w:p w14:paraId="1B044882" w14:textId="3B8D707F"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374423">
        <w:t>J. Zwart</w:t>
      </w:r>
    </w:p>
    <w:p w14:paraId="0E5E76C6" w14:textId="6AD56764" w:rsidR="00844B5A" w:rsidRPr="00502E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374423" w:rsidRPr="00502E40">
        <w:t xml:space="preserve">G. </w:t>
      </w:r>
      <w:r w:rsidR="00502E40">
        <w:t>van de Worp</w:t>
      </w:r>
    </w:p>
    <w:p w14:paraId="55EE8D68" w14:textId="3D5F708F" w:rsidR="00844B5A" w:rsidRPr="00374423" w:rsidRDefault="00844B5A" w:rsidP="00A630DF">
      <w:pPr>
        <w:pStyle w:val="Geenafstand"/>
      </w:pPr>
      <w:r w:rsidRPr="00374423">
        <w:t>Beamer</w:t>
      </w:r>
      <w:r w:rsidRPr="00374423">
        <w:tab/>
      </w:r>
      <w:r w:rsidRPr="00374423">
        <w:tab/>
        <w:t xml:space="preserve">: </w:t>
      </w:r>
      <w:r w:rsidR="00502E40">
        <w:t>JanPeter de Haan en Anna Jonker</w:t>
      </w:r>
    </w:p>
    <w:p w14:paraId="3BB3A3E6" w14:textId="77777777" w:rsidR="00A630DF" w:rsidRPr="00374423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14:paraId="75A39594" w14:textId="77777777"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1FAE459B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14:paraId="5F5C9B99" w14:textId="524F7A19" w:rsidR="006B3F54" w:rsidRPr="00D94414" w:rsidRDefault="002D0188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emoediging</w:t>
      </w:r>
      <w:r w:rsidR="006B3F54">
        <w:rPr>
          <w:rFonts w:asciiTheme="minorHAnsi" w:hAnsiTheme="minorHAnsi" w:cstheme="minorHAnsi"/>
          <w:b/>
          <w:bCs/>
        </w:rPr>
        <w:t xml:space="preserve"> groet</w:t>
      </w:r>
    </w:p>
    <w:p w14:paraId="50A9B100" w14:textId="77777777"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14:paraId="35A19523" w14:textId="77777777" w:rsidR="006B3F54" w:rsidRDefault="006B3F5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6B3F54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8F83108" w14:textId="0326624E"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 xml:space="preserve">Psalm </w:t>
      </w:r>
      <w:r w:rsidR="00502E40">
        <w:rPr>
          <w:rFonts w:eastAsia="Times New Roman" w:cstheme="minorHAnsi"/>
          <w:b/>
          <w:lang w:eastAsia="nl-NL"/>
        </w:rPr>
        <w:t>8</w:t>
      </w:r>
      <w:r w:rsidR="00AB4CCD">
        <w:rPr>
          <w:rFonts w:eastAsia="Times New Roman" w:cstheme="minorHAnsi"/>
          <w:b/>
          <w:lang w:eastAsia="nl-NL"/>
        </w:rPr>
        <w:t>4</w:t>
      </w:r>
      <w:r w:rsidR="004064F3">
        <w:rPr>
          <w:rFonts w:eastAsia="Times New Roman" w:cstheme="minorHAnsi"/>
          <w:b/>
          <w:lang w:eastAsia="nl-NL"/>
        </w:rPr>
        <w:t xml:space="preserve">: </w:t>
      </w:r>
      <w:r w:rsidR="002D0188">
        <w:rPr>
          <w:rFonts w:eastAsia="Times New Roman" w:cstheme="minorHAnsi"/>
          <w:b/>
          <w:lang w:eastAsia="nl-NL"/>
        </w:rPr>
        <w:t>1</w:t>
      </w:r>
      <w:r w:rsidR="004064F3">
        <w:rPr>
          <w:rFonts w:eastAsia="Times New Roman" w:cstheme="minorHAnsi"/>
          <w:b/>
          <w:lang w:eastAsia="nl-NL"/>
        </w:rPr>
        <w:t xml:space="preserve"> </w:t>
      </w:r>
      <w:r w:rsidR="00502E40">
        <w:rPr>
          <w:rFonts w:eastAsia="Times New Roman" w:cstheme="minorHAnsi"/>
          <w:b/>
          <w:lang w:eastAsia="nl-NL"/>
        </w:rPr>
        <w:t xml:space="preserve"> en 3 </w:t>
      </w:r>
      <w:r w:rsidR="004064F3">
        <w:rPr>
          <w:rFonts w:eastAsia="Times New Roman" w:cstheme="minorHAnsi"/>
          <w:b/>
          <w:lang w:eastAsia="nl-NL"/>
        </w:rPr>
        <w:t>(</w:t>
      </w:r>
      <w:r w:rsidR="00502E40">
        <w:rPr>
          <w:rFonts w:eastAsia="Times New Roman" w:cstheme="minorHAnsi"/>
          <w:b/>
          <w:lang w:eastAsia="nl-NL"/>
        </w:rPr>
        <w:t>Lb 1973</w:t>
      </w:r>
      <w:r w:rsidR="004064F3">
        <w:rPr>
          <w:rFonts w:eastAsia="Times New Roman" w:cstheme="minorHAnsi"/>
          <w:b/>
          <w:lang w:eastAsia="nl-NL"/>
        </w:rPr>
        <w:t>)</w:t>
      </w:r>
    </w:p>
    <w:p w14:paraId="6795398C" w14:textId="77777777" w:rsidR="00E73AC0" w:rsidRDefault="00E73AC0" w:rsidP="004C4F5D">
      <w:pPr>
        <w:pStyle w:val="Geenafstand"/>
        <w:rPr>
          <w:lang w:eastAsia="nl-NL"/>
        </w:rPr>
        <w:sectPr w:rsidR="00E73AC0" w:rsidSect="006B3F5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BBA5D4D" w14:textId="77777777" w:rsidR="00463BEC" w:rsidRDefault="00463BEC" w:rsidP="003D00AF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7C945E2C" w14:textId="77777777" w:rsid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502E40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907C830" w14:textId="586A2EDB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1</w:t>
      </w:r>
    </w:p>
    <w:p w14:paraId="7A97AD94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Hoe lieflijk, hoe goed is mij, HEER,</w:t>
      </w:r>
    </w:p>
    <w:p w14:paraId="27EB064C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het huis waar Gij uw naam en eer</w:t>
      </w:r>
    </w:p>
    <w:p w14:paraId="7E5D4B13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hebt laten wonen bij de mensen.</w:t>
      </w:r>
    </w:p>
    <w:p w14:paraId="5C162451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Hoe brand ik van verlangen om</w:t>
      </w:r>
    </w:p>
    <w:p w14:paraId="587C208D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te komen in uw heiligdom.</w:t>
      </w:r>
    </w:p>
    <w:p w14:paraId="2CF994FE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Wat zou mijn hart nog liever wensen</w:t>
      </w:r>
    </w:p>
    <w:p w14:paraId="7DD5B0F5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an dat het juichend U ontmoet</w:t>
      </w:r>
    </w:p>
    <w:p w14:paraId="09F29B4C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ie leven zijt en leven doet.</w:t>
      </w:r>
    </w:p>
    <w:p w14:paraId="20C96EAC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3</w:t>
      </w:r>
    </w:p>
    <w:p w14:paraId="6AA788AF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Welzalig die uit uw kracht leeft,</w:t>
      </w:r>
    </w:p>
    <w:p w14:paraId="3833975D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ie naar uw tempel zich begeeft,</w:t>
      </w:r>
    </w:p>
    <w:p w14:paraId="2E4292F1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zijn hart wijst hem de rechte wegen.</w:t>
      </w:r>
    </w:p>
    <w:p w14:paraId="4B0BFE51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Zij trekken op van overal</w:t>
      </w:r>
    </w:p>
    <w:p w14:paraId="2628504E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en, gaat het door het dorre dal,</w:t>
      </w:r>
    </w:p>
    <w:p w14:paraId="739D82DF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an valt op hen een milde regen.</w:t>
      </w:r>
    </w:p>
    <w:p w14:paraId="7CB28A3D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Ja, in het hart van de woestijn</w:t>
      </w:r>
    </w:p>
    <w:p w14:paraId="085DFBFA" w14:textId="6618D75D" w:rsidR="002D0188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ontspringt een heldere fontein.</w:t>
      </w:r>
    </w:p>
    <w:p w14:paraId="55838ABC" w14:textId="77777777" w:rsid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502E40" w:rsidSect="00502E4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20AEE70" w14:textId="62EDBD49" w:rsid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792FB092" w14:textId="77777777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2D0188">
        <w:rPr>
          <w:rFonts w:ascii="Calibri" w:eastAsia="Calibri" w:hAnsi="Calibri" w:cs="Times New Roman"/>
          <w:b/>
          <w:bCs/>
          <w:lang w:eastAsia="nl-NL"/>
        </w:rPr>
        <w:t>Geloofsbelijdenis</w:t>
      </w:r>
    </w:p>
    <w:p w14:paraId="3595CB8C" w14:textId="77777777" w:rsidR="002D0188" w:rsidRPr="002D0188" w:rsidRDefault="002D0188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14:paraId="4EAE9319" w14:textId="57870066" w:rsidR="002D0188" w:rsidRPr="00502E40" w:rsidRDefault="002D0188" w:rsidP="002D0188">
      <w:pPr>
        <w:spacing w:after="0" w:line="240" w:lineRule="auto"/>
        <w:rPr>
          <w:rFonts w:ascii="Calibri" w:eastAsia="Calibri" w:hAnsi="Calibri" w:cs="Times New Roman"/>
          <w:b/>
          <w:bCs/>
          <w:lang w:eastAsia="nl-NL"/>
        </w:rPr>
      </w:pPr>
      <w:r w:rsidRPr="00502E40">
        <w:rPr>
          <w:rFonts w:ascii="Calibri" w:eastAsia="Calibri" w:hAnsi="Calibri" w:cs="Times New Roman"/>
          <w:b/>
          <w:bCs/>
          <w:lang w:eastAsia="nl-NL"/>
        </w:rPr>
        <w:t xml:space="preserve">Zingen </w:t>
      </w:r>
      <w:r w:rsidR="00502E40" w:rsidRPr="00502E40">
        <w:rPr>
          <w:rFonts w:ascii="Calibri" w:eastAsia="Calibri" w:hAnsi="Calibri" w:cs="Times New Roman"/>
          <w:b/>
          <w:bCs/>
          <w:lang w:eastAsia="nl-NL"/>
        </w:rPr>
        <w:t>Psalm 67: 2 en 3  (OB</w:t>
      </w:r>
      <w:r w:rsidRPr="00502E40">
        <w:rPr>
          <w:rFonts w:ascii="Calibri" w:eastAsia="Calibri" w:hAnsi="Calibri" w:cs="Times New Roman"/>
          <w:b/>
          <w:bCs/>
          <w:lang w:eastAsia="nl-NL"/>
        </w:rPr>
        <w:t>)</w:t>
      </w:r>
    </w:p>
    <w:p w14:paraId="449B4AE2" w14:textId="77777777" w:rsidR="009B2140" w:rsidRDefault="009B2140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  <w:sectPr w:rsidR="009B2140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A4E0CBD" w14:textId="03EE5281" w:rsidR="002D0188" w:rsidRPr="002D0188" w:rsidRDefault="00A45109" w:rsidP="002D0188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>
        <w:rPr>
          <w:rFonts w:ascii="Calibri" w:eastAsia="Calibri" w:hAnsi="Calibri" w:cs="Times New Roman"/>
          <w:lang w:eastAsia="nl-NL"/>
        </w:rPr>
        <w:t>2</w:t>
      </w:r>
      <w:r w:rsidR="009B2140">
        <w:rPr>
          <w:rFonts w:ascii="Calibri" w:eastAsia="Calibri" w:hAnsi="Calibri" w:cs="Times New Roman"/>
          <w:lang w:eastAsia="nl-NL"/>
        </w:rPr>
        <w:t>.</w:t>
      </w:r>
      <w:r w:rsidR="002D0188" w:rsidRPr="002D0188">
        <w:rPr>
          <w:rFonts w:ascii="Calibri" w:eastAsia="Calibri" w:hAnsi="Calibri" w:cs="Times New Roman"/>
          <w:lang w:eastAsia="nl-NL"/>
        </w:rPr>
        <w:t xml:space="preserve"> </w:t>
      </w:r>
    </w:p>
    <w:p w14:paraId="1C8BD27C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e volken zullen U belijden,</w:t>
      </w:r>
    </w:p>
    <w:p w14:paraId="3B16B058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O God, U loven al te zaâm.</w:t>
      </w:r>
    </w:p>
    <w:p w14:paraId="7077FCE1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e landen zullen zich verblijden,</w:t>
      </w:r>
    </w:p>
    <w:p w14:paraId="462D2692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En juichen over Uwen naam.</w:t>
      </w:r>
    </w:p>
    <w:p w14:paraId="4D2D78FE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Volken zult Gij rechten,</w:t>
      </w:r>
    </w:p>
    <w:p w14:paraId="64878CD3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Hunne zaak beslechten,</w:t>
      </w:r>
    </w:p>
    <w:p w14:paraId="3F3271B7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In rechtmatigheid;</w:t>
      </w:r>
    </w:p>
    <w:p w14:paraId="0D414503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Volken op deez' aarde,</w:t>
      </w:r>
    </w:p>
    <w:p w14:paraId="1C013B2A" w14:textId="77777777" w:rsidR="00502E40" w:rsidRPr="00502E40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ie Uw arm vergaarde,</w:t>
      </w:r>
    </w:p>
    <w:p w14:paraId="2ED9B61F" w14:textId="76478123" w:rsidR="002D0188" w:rsidRDefault="00502E40" w:rsidP="00502E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502E40">
        <w:rPr>
          <w:rFonts w:ascii="Calibri" w:eastAsia="Calibri" w:hAnsi="Calibri" w:cs="Times New Roman"/>
          <w:lang w:eastAsia="nl-NL"/>
        </w:rPr>
        <w:t>Die Gij veilig leidt.</w:t>
      </w:r>
    </w:p>
    <w:p w14:paraId="20FAA574" w14:textId="77777777" w:rsidR="009B2140" w:rsidRDefault="009B2140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</w:p>
    <w:p w14:paraId="7A08B355" w14:textId="06399854" w:rsidR="009B2140" w:rsidRPr="009B2140" w:rsidRDefault="009B2140" w:rsidP="002D0188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3</w:t>
      </w:r>
      <w:r>
        <w:rPr>
          <w:rFonts w:eastAsia="Times New Roman" w:cstheme="minorHAnsi"/>
          <w:lang w:eastAsia="nl-NL"/>
        </w:rPr>
        <w:t>.</w:t>
      </w:r>
    </w:p>
    <w:p w14:paraId="7CBC57B6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e volken zullen, HEER, U loven;</w:t>
      </w:r>
    </w:p>
    <w:p w14:paraId="607DD6C1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O HEER, U loven altemaal,</w:t>
      </w:r>
    </w:p>
    <w:p w14:paraId="56A48AD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ie d' aarde vruchtbaar maakt van boven,</w:t>
      </w:r>
    </w:p>
    <w:p w14:paraId="016F6D6B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at z' ons op haar gewas onthaal'.</w:t>
      </w:r>
    </w:p>
    <w:p w14:paraId="2AC55965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God is ons genegen;</w:t>
      </w:r>
    </w:p>
    <w:p w14:paraId="70034205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Onze God geeft zegen.</w:t>
      </w:r>
    </w:p>
    <w:p w14:paraId="4808A65A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Hij, die alles geeft,</w:t>
      </w:r>
    </w:p>
    <w:p w14:paraId="0EE2958D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Hij zal zijn geprezen;</w:t>
      </w:r>
    </w:p>
    <w:p w14:paraId="2590074F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Hem zal alles vrezen,</w:t>
      </w:r>
    </w:p>
    <w:p w14:paraId="0D37250A" w14:textId="2175274F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Wat op aarde leeft.</w:t>
      </w:r>
    </w:p>
    <w:p w14:paraId="240222CD" w14:textId="77777777" w:rsidR="009B2140" w:rsidRDefault="009B2140" w:rsidP="002D0188">
      <w:pPr>
        <w:spacing w:after="0" w:line="240" w:lineRule="auto"/>
        <w:rPr>
          <w:rFonts w:eastAsia="Times New Roman" w:cstheme="minorHAnsi"/>
          <w:lang w:eastAsia="nl-NL"/>
        </w:rPr>
        <w:sectPr w:rsidR="009B2140" w:rsidSect="009B214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2A78BD4" w14:textId="21056C6A" w:rsidR="00377DE6" w:rsidRDefault="00377DE6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  <w:r w:rsidRPr="00377DE6">
        <w:rPr>
          <w:rFonts w:eastAsia="Times New Roman" w:cstheme="minorHAnsi"/>
          <w:b/>
          <w:bCs/>
          <w:lang w:eastAsia="nl-NL"/>
        </w:rPr>
        <w:t xml:space="preserve">Gebed </w:t>
      </w:r>
    </w:p>
    <w:p w14:paraId="0C6EA33E" w14:textId="77777777" w:rsidR="00502E40" w:rsidRDefault="00502E40" w:rsidP="002D0188">
      <w:pPr>
        <w:spacing w:after="0" w:line="240" w:lineRule="auto"/>
        <w:rPr>
          <w:rFonts w:eastAsia="Times New Roman" w:cstheme="minorHAnsi"/>
          <w:b/>
          <w:bCs/>
          <w:lang w:eastAsia="nl-NL"/>
        </w:rPr>
      </w:pPr>
    </w:p>
    <w:p w14:paraId="3745B421" w14:textId="648A072B" w:rsidR="00A24F9E" w:rsidRPr="00E172BC" w:rsidRDefault="00844B5A" w:rsidP="00E172BC">
      <w:pPr>
        <w:rPr>
          <w:b/>
          <w:bCs/>
        </w:rPr>
        <w:sectPr w:rsidR="00A24F9E" w:rsidRPr="00E172BC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E172BC">
        <w:rPr>
          <w:b/>
          <w:bCs/>
        </w:rPr>
        <w:t>Schriftlezing:</w:t>
      </w:r>
      <w:r w:rsidR="00880FFB" w:rsidRPr="00E172BC">
        <w:rPr>
          <w:b/>
          <w:bCs/>
        </w:rPr>
        <w:t xml:space="preserve"> </w:t>
      </w:r>
      <w:r w:rsidR="002D0188">
        <w:rPr>
          <w:b/>
          <w:bCs/>
        </w:rPr>
        <w:t xml:space="preserve"> </w:t>
      </w:r>
      <w:r w:rsidR="00502E40">
        <w:rPr>
          <w:b/>
          <w:bCs/>
        </w:rPr>
        <w:t>Mattheüs 25: 1 - 13</w:t>
      </w:r>
    </w:p>
    <w:p w14:paraId="580B6F82" w14:textId="2374CFC6" w:rsidR="009B2140" w:rsidRPr="009B2140" w:rsidRDefault="009B2140" w:rsidP="009B21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9B2140">
        <w:rPr>
          <w:rFonts w:ascii="Calibri" w:eastAsia="Calibri" w:hAnsi="Calibri" w:cs="Times New Roman"/>
          <w:lang w:eastAsia="nl-NL"/>
        </w:rPr>
        <w:t>1Dan zal het Koninkrijk der hemelen gelijk zijn aan tien meisjes, die hun lampen namen en op weg gingen, de bruidegom tegemoet.</w:t>
      </w:r>
      <w:r>
        <w:rPr>
          <w:rFonts w:ascii="Calibri" w:eastAsia="Calibri" w:hAnsi="Calibri" w:cs="Times New Roman"/>
          <w:lang w:eastAsia="nl-NL"/>
        </w:rPr>
        <w:t xml:space="preserve">  </w:t>
      </w:r>
      <w:r w:rsidRPr="009B2140">
        <w:rPr>
          <w:rFonts w:ascii="Calibri" w:eastAsia="Calibri" w:hAnsi="Calibri" w:cs="Times New Roman"/>
          <w:lang w:eastAsia="nl-NL"/>
        </w:rPr>
        <w:t>2Vijf van hen waren wijs en vijf waren dwaas.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3Zij die dwaas waren, namen wel hun lampen maar geen olie met zich mee.4De wijzen namen met hun lampen ook olie mee in hun kruikjes.</w:t>
      </w:r>
    </w:p>
    <w:p w14:paraId="04007E26" w14:textId="5B5F044F" w:rsidR="009B2140" w:rsidRPr="009B2140" w:rsidRDefault="009B2140" w:rsidP="009B21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9B2140">
        <w:rPr>
          <w:rFonts w:ascii="Calibri" w:eastAsia="Calibri" w:hAnsi="Calibri" w:cs="Times New Roman"/>
          <w:lang w:eastAsia="nl-NL"/>
        </w:rPr>
        <w:t>5Toen de bruidegom uitbleef, werden zij allen slaperig en vielen in slaap.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6En te middernacht klonk er een geroep: Zie, de bruidegom komt, ga naar buiten, hem tegemoet!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7Toen stonden al die meisjes op en maakten hun lampen in orde.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8De dwazen zeiden tegen de wijzen: Geef ons van uw olie, want onze lampen gaan uit.</w:t>
      </w:r>
    </w:p>
    <w:p w14:paraId="4F58C2E3" w14:textId="40F9B2C1" w:rsidR="00377DE6" w:rsidRDefault="009B2140" w:rsidP="009B2140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9B2140">
        <w:rPr>
          <w:rFonts w:ascii="Calibri" w:eastAsia="Calibri" w:hAnsi="Calibri" w:cs="Times New Roman"/>
          <w:lang w:eastAsia="nl-NL"/>
        </w:rPr>
        <w:t>9Maar de wijzen antwoordden: In geen geval, anders is er misschien niet genoeg voor ons en u. Ga liever naar de verkopers en koop olie voor uzelf.</w:t>
      </w:r>
      <w:r w:rsidR="00FB22BC"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10Toen zij weggingen om olie te kopen, kwam de bruidegom; en zij die gereed waren, gingen met hem naar binnen naar de bruiloft, en de deur werd gesloten.</w:t>
      </w:r>
      <w:r w:rsidR="00FB22BC"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11Later kwamen ook de andere meisjes, die zeiden: Heer, heer, doe ons open!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12Hij antwoordde en zei: Voorwaar, ik zeg u: ik ken u niet.</w:t>
      </w:r>
      <w:r>
        <w:rPr>
          <w:rFonts w:ascii="Calibri" w:eastAsia="Calibri" w:hAnsi="Calibri" w:cs="Times New Roman"/>
          <w:lang w:eastAsia="nl-NL"/>
        </w:rPr>
        <w:t xml:space="preserve"> </w:t>
      </w:r>
      <w:r w:rsidRPr="009B2140">
        <w:rPr>
          <w:rFonts w:ascii="Calibri" w:eastAsia="Calibri" w:hAnsi="Calibri" w:cs="Times New Roman"/>
          <w:lang w:eastAsia="nl-NL"/>
        </w:rPr>
        <w:t>13Wees dan waakzaam, want u weet de dag en ook het uur niet waarop de Zoon des mensen komen zal.</w:t>
      </w:r>
    </w:p>
    <w:p w14:paraId="2742F78A" w14:textId="77777777" w:rsidR="009B2140" w:rsidRDefault="009B2140" w:rsidP="00377DE6">
      <w:pPr>
        <w:spacing w:after="0" w:line="240" w:lineRule="auto"/>
        <w:rPr>
          <w:rFonts w:eastAsia="Times New Roman" w:cstheme="minorHAnsi"/>
          <w:b/>
          <w:lang w:eastAsia="nl-NL"/>
        </w:rPr>
        <w:sectPr w:rsidR="009B214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A652C9C" w14:textId="77777777" w:rsidR="00A45109" w:rsidRDefault="00A45109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EF7F009" w14:textId="18E0FD61" w:rsidR="00377DE6" w:rsidRPr="00377DE6" w:rsidRDefault="00377DE6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77DE6">
        <w:rPr>
          <w:rFonts w:eastAsia="Times New Roman" w:cstheme="minorHAnsi"/>
          <w:b/>
          <w:lang w:eastAsia="nl-NL"/>
        </w:rPr>
        <w:lastRenderedPageBreak/>
        <w:t>Zinge</w:t>
      </w:r>
      <w:r w:rsidR="00463BEC">
        <w:rPr>
          <w:rFonts w:eastAsia="Times New Roman" w:cstheme="minorHAnsi"/>
          <w:b/>
          <w:lang w:eastAsia="nl-NL"/>
        </w:rPr>
        <w:t xml:space="preserve">n </w:t>
      </w:r>
      <w:r w:rsidRPr="00377DE6">
        <w:rPr>
          <w:rFonts w:eastAsia="Times New Roman" w:cstheme="minorHAnsi"/>
          <w:b/>
          <w:lang w:eastAsia="nl-NL"/>
        </w:rPr>
        <w:t xml:space="preserve">Psalm </w:t>
      </w:r>
      <w:r w:rsidR="00502E40">
        <w:rPr>
          <w:rFonts w:eastAsia="Times New Roman" w:cstheme="minorHAnsi"/>
          <w:b/>
          <w:lang w:eastAsia="nl-NL"/>
        </w:rPr>
        <w:t>11</w:t>
      </w:r>
      <w:r>
        <w:rPr>
          <w:rFonts w:eastAsia="Times New Roman" w:cstheme="minorHAnsi"/>
          <w:b/>
          <w:lang w:eastAsia="nl-NL"/>
        </w:rPr>
        <w:t>9</w:t>
      </w:r>
      <w:r w:rsidRPr="00377DE6">
        <w:rPr>
          <w:rFonts w:eastAsia="Times New Roman" w:cstheme="minorHAnsi"/>
          <w:b/>
          <w:lang w:eastAsia="nl-NL"/>
        </w:rPr>
        <w:t xml:space="preserve">: </w:t>
      </w:r>
      <w:r w:rsidR="00502E40">
        <w:rPr>
          <w:rFonts w:eastAsia="Times New Roman" w:cstheme="minorHAnsi"/>
          <w:b/>
          <w:lang w:eastAsia="nl-NL"/>
        </w:rPr>
        <w:t>3</w:t>
      </w:r>
      <w:r>
        <w:rPr>
          <w:rFonts w:eastAsia="Times New Roman" w:cstheme="minorHAnsi"/>
          <w:b/>
          <w:lang w:eastAsia="nl-NL"/>
        </w:rPr>
        <w:t xml:space="preserve"> </w:t>
      </w:r>
      <w:r w:rsidRPr="00377DE6">
        <w:rPr>
          <w:rFonts w:eastAsia="Times New Roman" w:cstheme="minorHAnsi"/>
          <w:b/>
          <w:lang w:eastAsia="nl-NL"/>
        </w:rPr>
        <w:t>(</w:t>
      </w:r>
      <w:r>
        <w:rPr>
          <w:rFonts w:eastAsia="Times New Roman" w:cstheme="minorHAnsi"/>
          <w:b/>
          <w:lang w:eastAsia="nl-NL"/>
        </w:rPr>
        <w:t>O</w:t>
      </w:r>
      <w:r w:rsidR="00502E40">
        <w:rPr>
          <w:rFonts w:eastAsia="Times New Roman" w:cstheme="minorHAnsi"/>
          <w:b/>
          <w:lang w:eastAsia="nl-NL"/>
        </w:rPr>
        <w:t>B</w:t>
      </w:r>
      <w:r>
        <w:rPr>
          <w:rFonts w:eastAsia="Times New Roman" w:cstheme="minorHAnsi"/>
          <w:b/>
          <w:lang w:eastAsia="nl-NL"/>
        </w:rPr>
        <w:t>)</w:t>
      </w:r>
    </w:p>
    <w:p w14:paraId="44D9A536" w14:textId="77777777" w:rsidR="00377DE6" w:rsidRDefault="00377DE6" w:rsidP="00377DE6">
      <w:pPr>
        <w:spacing w:after="0" w:line="240" w:lineRule="auto"/>
        <w:rPr>
          <w:rFonts w:eastAsia="Times New Roman" w:cstheme="minorHAnsi"/>
          <w:bCs/>
          <w:lang w:eastAsia="nl-NL"/>
        </w:rPr>
        <w:sectPr w:rsidR="00377DE6" w:rsidSect="009B214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D47E43B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Och, schonkt Gij mij de hulp van Uwen Geest!</w:t>
      </w:r>
    </w:p>
    <w:p w14:paraId="0A0B87F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Mocht die mij op mijn paân ten leidsman strekken!</w:t>
      </w:r>
    </w:p>
    <w:p w14:paraId="776C1B71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'k Hield dan Uw wet, dan leefd' ik onbevreesd;</w:t>
      </w:r>
    </w:p>
    <w:p w14:paraId="0965C2E7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Dan zou geen schaamt' mijn aangezicht bedekken,</w:t>
      </w:r>
    </w:p>
    <w:p w14:paraId="1FF2CD5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Wanneer ik steeds opmerkend waar' geweest,</w:t>
      </w:r>
    </w:p>
    <w:p w14:paraId="700870AF" w14:textId="40BC7000" w:rsidR="002D0188" w:rsidRDefault="009B2140" w:rsidP="009B2140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B2140">
        <w:rPr>
          <w:rFonts w:eastAsia="Times New Roman" w:cstheme="minorHAnsi"/>
          <w:bCs/>
          <w:lang w:eastAsia="nl-NL"/>
        </w:rPr>
        <w:t>Hoe Uw geboôn mij tot Uw liefde wekken.</w:t>
      </w:r>
    </w:p>
    <w:p w14:paraId="31E3374D" w14:textId="77777777" w:rsidR="002D0188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839CDB9" w14:textId="16B17BB3" w:rsidR="002D0188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D0188">
        <w:rPr>
          <w:rFonts w:eastAsia="Times New Roman" w:cstheme="minorHAnsi"/>
          <w:b/>
          <w:lang w:eastAsia="nl-NL"/>
        </w:rPr>
        <w:t>Verkondiging</w:t>
      </w:r>
    </w:p>
    <w:p w14:paraId="0C4F1475" w14:textId="77777777" w:rsidR="002D0188" w:rsidRPr="00377DE6" w:rsidRDefault="002D0188" w:rsidP="00377D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EC3D890" w14:textId="19C60F4E" w:rsidR="007A4267" w:rsidRDefault="00D517BD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AE6174">
        <w:rPr>
          <w:rFonts w:eastAsia="Times New Roman" w:cstheme="minorHAnsi"/>
          <w:b/>
          <w:lang w:eastAsia="nl-NL"/>
        </w:rPr>
        <w:t>Zingen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6B3F54">
        <w:rPr>
          <w:rFonts w:eastAsia="Times New Roman" w:cstheme="minorHAnsi"/>
          <w:b/>
          <w:lang w:eastAsia="nl-NL"/>
        </w:rPr>
        <w:t>Gezang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502E40">
        <w:rPr>
          <w:rFonts w:eastAsia="Times New Roman" w:cstheme="minorHAnsi"/>
          <w:b/>
          <w:lang w:eastAsia="nl-NL"/>
        </w:rPr>
        <w:t>295</w:t>
      </w:r>
      <w:r w:rsidR="006B3F54">
        <w:rPr>
          <w:rFonts w:eastAsia="Times New Roman" w:cstheme="minorHAnsi"/>
          <w:b/>
          <w:lang w:eastAsia="nl-NL"/>
        </w:rPr>
        <w:t>:</w:t>
      </w:r>
      <w:r w:rsidR="00502E40">
        <w:rPr>
          <w:rFonts w:eastAsia="Times New Roman" w:cstheme="minorHAnsi"/>
          <w:b/>
          <w:lang w:eastAsia="nl-NL"/>
        </w:rPr>
        <w:t xml:space="preserve"> 1, 3 en </w:t>
      </w:r>
      <w:r w:rsidR="00880FFB">
        <w:rPr>
          <w:rFonts w:eastAsia="Times New Roman" w:cstheme="minorHAnsi"/>
          <w:b/>
          <w:lang w:eastAsia="nl-NL"/>
        </w:rPr>
        <w:t xml:space="preserve"> </w:t>
      </w:r>
      <w:r w:rsidR="00377DE6">
        <w:rPr>
          <w:rFonts w:eastAsia="Times New Roman" w:cstheme="minorHAnsi"/>
          <w:b/>
          <w:lang w:eastAsia="nl-NL"/>
        </w:rPr>
        <w:t>5</w:t>
      </w:r>
      <w:r w:rsidR="00463BEC">
        <w:rPr>
          <w:rFonts w:eastAsia="Times New Roman" w:cstheme="minorHAnsi"/>
          <w:b/>
          <w:lang w:eastAsia="nl-NL"/>
        </w:rPr>
        <w:t xml:space="preserve"> </w:t>
      </w:r>
      <w:r w:rsidR="00880FFB">
        <w:rPr>
          <w:rFonts w:eastAsia="Times New Roman" w:cstheme="minorHAnsi"/>
          <w:b/>
          <w:lang w:eastAsia="nl-NL"/>
        </w:rPr>
        <w:t>(</w:t>
      </w:r>
      <w:r w:rsidR="006B3F54">
        <w:rPr>
          <w:rFonts w:eastAsia="Times New Roman" w:cstheme="minorHAnsi"/>
          <w:b/>
          <w:lang w:eastAsia="nl-NL"/>
        </w:rPr>
        <w:t>L</w:t>
      </w:r>
      <w:r w:rsidR="00377DE6">
        <w:rPr>
          <w:rFonts w:eastAsia="Times New Roman" w:cstheme="minorHAnsi"/>
          <w:b/>
          <w:lang w:eastAsia="nl-NL"/>
        </w:rPr>
        <w:t xml:space="preserve">b </w:t>
      </w:r>
      <w:r w:rsidR="006B3F54">
        <w:rPr>
          <w:rFonts w:eastAsia="Times New Roman" w:cstheme="minorHAnsi"/>
          <w:b/>
          <w:lang w:eastAsia="nl-NL"/>
        </w:rPr>
        <w:t>1973</w:t>
      </w:r>
      <w:r w:rsidR="00880FFB">
        <w:rPr>
          <w:rFonts w:eastAsia="Times New Roman" w:cstheme="minorHAnsi"/>
          <w:b/>
          <w:lang w:eastAsia="nl-NL"/>
        </w:rPr>
        <w:t>)</w:t>
      </w:r>
    </w:p>
    <w:p w14:paraId="5A57D272" w14:textId="77777777"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BCBEB68" w14:textId="4D089CB6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1</w:t>
      </w:r>
    </w:p>
    <w:p w14:paraId="0912EFBE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Aan de deur van 's harten woning</w:t>
      </w:r>
    </w:p>
    <w:p w14:paraId="3684025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klopt des hemels Bruidegom:</w:t>
      </w:r>
    </w:p>
    <w:p w14:paraId="015ADE43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'Op, ontwaak, de nacht is om.</w:t>
      </w:r>
    </w:p>
    <w:p w14:paraId="160D603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Buiten wacht uw Heer en Koning:</w:t>
      </w:r>
    </w:p>
    <w:p w14:paraId="1A3120CF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kom mijn bruid, die ik bemin,</w:t>
      </w:r>
    </w:p>
    <w:p w14:paraId="69C469B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oe mij open, laat mij in!'</w:t>
      </w:r>
    </w:p>
    <w:p w14:paraId="3A08C68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3</w:t>
      </w:r>
    </w:p>
    <w:p w14:paraId="7DB53CB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Christus van zo ver gekomen,</w:t>
      </w:r>
    </w:p>
    <w:p w14:paraId="2CE785EF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wist, hoe Hij u vinden zou.</w:t>
      </w:r>
    </w:p>
    <w:p w14:paraId="4909FE10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Geef u over aan zijn trouw;</w:t>
      </w:r>
    </w:p>
    <w:p w14:paraId="1F64764B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klopt Hij nòg, verwin uw schromen.</w:t>
      </w:r>
    </w:p>
    <w:p w14:paraId="6C1AE3D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Schoon gij aarzelt, Hij houdt aan,</w:t>
      </w:r>
    </w:p>
    <w:p w14:paraId="5EA3FC6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Hij zoekt bij u in te gaan.</w:t>
      </w:r>
    </w:p>
    <w:p w14:paraId="6A8CFB12" w14:textId="77777777" w:rsid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  <w:sectPr w:rsidR="009B2140" w:rsidSect="009B214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417164B" w14:textId="2AC88B19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</w:p>
    <w:p w14:paraId="2E7AF2A3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5</w:t>
      </w:r>
    </w:p>
    <w:p w14:paraId="3DBB121C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Aan de deur der wereldtijden</w:t>
      </w:r>
    </w:p>
    <w:p w14:paraId="4CB28D2B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klopt nog eens de Bruidegom:</w:t>
      </w:r>
    </w:p>
    <w:p w14:paraId="78DE9205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'Op, ontwaakt, de nacht is om!</w:t>
      </w:r>
    </w:p>
    <w:p w14:paraId="0D94BD22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Nu de zon, de langverbeide,</w:t>
      </w:r>
    </w:p>
    <w:p w14:paraId="1E2889CF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rijzen gaat, schort op uw kleed,</w:t>
      </w:r>
    </w:p>
    <w:p w14:paraId="39AD6B75" w14:textId="143B967B" w:rsidR="006B3F54" w:rsidRDefault="009B2140" w:rsidP="009B214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9B2140">
        <w:rPr>
          <w:rFonts w:eastAsia="Times New Roman" w:cstheme="minorHAnsi"/>
          <w:lang w:eastAsia="nl-NL"/>
        </w:rPr>
        <w:t>maakt u voor de dag gereed!'</w:t>
      </w:r>
    </w:p>
    <w:p w14:paraId="46745144" w14:textId="77777777" w:rsidR="009B2140" w:rsidRDefault="009B2140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D2B2667" w14:textId="3D88DC32" w:rsidR="00502E40" w:rsidRDefault="00502E40" w:rsidP="006B3F54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Orgelspel</w:t>
      </w:r>
    </w:p>
    <w:p w14:paraId="1A5228A2" w14:textId="4D003CD9" w:rsidR="00502E40" w:rsidRDefault="00502E40" w:rsidP="006B3F54">
      <w:pPr>
        <w:spacing w:after="0" w:line="240" w:lineRule="auto"/>
        <w:rPr>
          <w:rFonts w:eastAsia="Times New Roman" w:cstheme="minorHAnsi"/>
          <w:b/>
          <w:lang w:eastAsia="nl-NL"/>
        </w:rPr>
        <w:sectPr w:rsidR="00502E4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EF04A54" w14:textId="77777777"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9895CCA" w14:textId="68344337" w:rsid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 w:rsidR="00502E40">
        <w:rPr>
          <w:rFonts w:eastAsia="Times New Roman" w:cstheme="minorHAnsi"/>
          <w:b/>
          <w:lang w:eastAsia="nl-NL"/>
        </w:rPr>
        <w:t xml:space="preserve"> en voorbede</w:t>
      </w:r>
      <w:r>
        <w:rPr>
          <w:rFonts w:eastAsia="Times New Roman" w:cstheme="minorHAnsi"/>
          <w:b/>
          <w:lang w:eastAsia="nl-NL"/>
        </w:rPr>
        <w:t xml:space="preserve"> </w:t>
      </w:r>
    </w:p>
    <w:p w14:paraId="1D95E7AB" w14:textId="1AE55381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C1412B" w14:textId="598CF676" w:rsidR="00463BEC" w:rsidRDefault="00463BEC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Collecte</w:t>
      </w:r>
    </w:p>
    <w:p w14:paraId="2082B040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 xml:space="preserve">Op de website van de kerk kunt u lezen hoe u een gift kunt doen. </w:t>
      </w:r>
    </w:p>
    <w:p w14:paraId="50B04CB5" w14:textId="2AD13A06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 xml:space="preserve">Bijvoorbeeld. door </w:t>
      </w:r>
      <w:r w:rsidRPr="00546352">
        <w:rPr>
          <w:rFonts w:eastAsia="Times New Roman" w:cstheme="minorHAnsi"/>
          <w:bCs/>
          <w:lang w:eastAsia="nl-NL"/>
        </w:rPr>
        <w:t xml:space="preserve">een overboeking op het rekeningnummer van de kerk </w:t>
      </w:r>
      <w:r>
        <w:rPr>
          <w:rFonts w:eastAsia="Times New Roman" w:cstheme="minorHAnsi"/>
          <w:bCs/>
          <w:lang w:eastAsia="nl-NL"/>
        </w:rPr>
        <w:t>en/</w:t>
      </w:r>
      <w:r w:rsidRPr="00546352">
        <w:rPr>
          <w:rFonts w:eastAsia="Times New Roman" w:cstheme="minorHAnsi"/>
          <w:bCs/>
          <w:lang w:eastAsia="nl-NL"/>
        </w:rPr>
        <w:t xml:space="preserve">of diaconie. </w:t>
      </w:r>
    </w:p>
    <w:p w14:paraId="167BA435" w14:textId="77777777" w:rsidR="00546352" w:rsidRPr="00546352" w:rsidRDefault="00546352" w:rsidP="00546352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e rekeningnummers zijn:</w:t>
      </w:r>
    </w:p>
    <w:p w14:paraId="205740AD" w14:textId="641D4D47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Diaconie:</w:t>
      </w:r>
      <w:r w:rsidRPr="00546352">
        <w:rPr>
          <w:rFonts w:eastAsia="Times New Roman" w:cstheme="minorHAnsi"/>
          <w:bCs/>
          <w:lang w:eastAsia="nl-NL"/>
        </w:rPr>
        <w:tab/>
        <w:t xml:space="preserve"> NL12 RABO 0325 7023 65</w:t>
      </w:r>
    </w:p>
    <w:p w14:paraId="0FD80355" w14:textId="29036A39" w:rsidR="00546352" w:rsidRPr="00546352" w:rsidRDefault="00546352" w:rsidP="00546352">
      <w:pPr>
        <w:pStyle w:val="Lijstalinea"/>
        <w:numPr>
          <w:ilvl w:val="0"/>
          <w:numId w:val="5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546352">
        <w:rPr>
          <w:rFonts w:eastAsia="Times New Roman" w:cstheme="minorHAnsi"/>
          <w:bCs/>
          <w:lang w:eastAsia="nl-NL"/>
        </w:rPr>
        <w:t>Kerk:</w:t>
      </w:r>
      <w:r w:rsidRPr="00546352">
        <w:rPr>
          <w:rFonts w:eastAsia="Times New Roman" w:cstheme="minorHAnsi"/>
          <w:bCs/>
          <w:lang w:eastAsia="nl-NL"/>
        </w:rPr>
        <w:tab/>
      </w:r>
      <w:r w:rsidRPr="00546352">
        <w:rPr>
          <w:rFonts w:eastAsia="Times New Roman" w:cstheme="minorHAnsi"/>
          <w:bCs/>
          <w:lang w:eastAsia="nl-NL"/>
        </w:rPr>
        <w:tab/>
        <w:t xml:space="preserve"> NL36 RABO 0325 7034 85</w:t>
      </w:r>
    </w:p>
    <w:p w14:paraId="75B9720B" w14:textId="77777777"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68E50F08" w14:textId="627C118A" w:rsidR="009A6A82" w:rsidRDefault="00463BEC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3BEC">
        <w:rPr>
          <w:rFonts w:eastAsia="Times New Roman" w:cstheme="minorHAnsi"/>
          <w:b/>
          <w:lang w:eastAsia="nl-NL"/>
        </w:rPr>
        <w:t xml:space="preserve">Zingen Gezang </w:t>
      </w:r>
      <w:r w:rsidR="00502E40">
        <w:rPr>
          <w:rFonts w:eastAsia="Times New Roman" w:cstheme="minorHAnsi"/>
          <w:b/>
          <w:lang w:eastAsia="nl-NL"/>
        </w:rPr>
        <w:t>78</w:t>
      </w:r>
      <w:r w:rsidRPr="00463BEC">
        <w:rPr>
          <w:rFonts w:eastAsia="Times New Roman" w:cstheme="minorHAnsi"/>
          <w:b/>
          <w:lang w:eastAsia="nl-NL"/>
        </w:rPr>
        <w:t xml:space="preserve">: </w:t>
      </w:r>
      <w:r w:rsidR="00502E40">
        <w:rPr>
          <w:rFonts w:eastAsia="Times New Roman" w:cstheme="minorHAnsi"/>
          <w:b/>
          <w:lang w:eastAsia="nl-NL"/>
        </w:rPr>
        <w:t xml:space="preserve">1,2 en 4 </w:t>
      </w:r>
      <w:r w:rsidRPr="00463BEC">
        <w:rPr>
          <w:rFonts w:eastAsia="Times New Roman" w:cstheme="minorHAnsi"/>
          <w:b/>
          <w:lang w:eastAsia="nl-NL"/>
        </w:rPr>
        <w:t>(Lb 1973</w:t>
      </w:r>
      <w:r>
        <w:rPr>
          <w:rFonts w:eastAsia="Times New Roman" w:cstheme="minorHAnsi"/>
          <w:b/>
          <w:lang w:eastAsia="nl-NL"/>
        </w:rPr>
        <w:t>)</w:t>
      </w:r>
    </w:p>
    <w:p w14:paraId="642E00C7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1</w:t>
      </w:r>
    </w:p>
    <w:p w14:paraId="53E0B91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Laat me in U blijven, groeien, bloeien,</w:t>
      </w:r>
    </w:p>
    <w:p w14:paraId="6F29AFA6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o Heiland die de wijnstok zijt!</w:t>
      </w:r>
    </w:p>
    <w:p w14:paraId="2D445CA8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Uw kracht moet in mij overvloeien,</w:t>
      </w:r>
    </w:p>
    <w:p w14:paraId="32A35B7E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of 'k ben een wis verderf gewijd.</w:t>
      </w:r>
    </w:p>
    <w:p w14:paraId="3FF9CF09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oorstroom, beziel en zegen mij,</w:t>
      </w:r>
    </w:p>
    <w:p w14:paraId="6D885313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opdat ik waarlijk vruchtbaar zij!</w:t>
      </w:r>
    </w:p>
    <w:p w14:paraId="21E7F2B2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</w:p>
    <w:p w14:paraId="5A5654A1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2</w:t>
      </w:r>
    </w:p>
    <w:p w14:paraId="3CF986A5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Ik kan mijzelf geen wasdom geven:</w:t>
      </w:r>
    </w:p>
    <w:p w14:paraId="4BAF3FD5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niets kan ik zonder U, o Heer!</w:t>
      </w:r>
    </w:p>
    <w:p w14:paraId="1D30AAB1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In uw gemeenschap kiemt er leven</w:t>
      </w:r>
    </w:p>
    <w:p w14:paraId="6F1119BF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en levensvolheid meer en meer!</w:t>
      </w:r>
    </w:p>
    <w:p w14:paraId="7E159F3B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Uw Geest moet in mij uitgestort:</w:t>
      </w:r>
    </w:p>
    <w:p w14:paraId="1E8A9B8A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e rank die U ontvalt, verdort.</w:t>
      </w:r>
    </w:p>
    <w:p w14:paraId="59519B72" w14:textId="77777777" w:rsidR="00FB22BC" w:rsidRDefault="00FB22BC" w:rsidP="009B2140">
      <w:pPr>
        <w:spacing w:after="0" w:line="240" w:lineRule="auto"/>
        <w:rPr>
          <w:rFonts w:eastAsia="Times New Roman" w:cstheme="minorHAnsi"/>
          <w:lang w:eastAsia="nl-NL"/>
        </w:rPr>
        <w:sectPr w:rsidR="00FB22BC" w:rsidSect="00FB22B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451693E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4</w:t>
      </w:r>
    </w:p>
    <w:p w14:paraId="023F3EBA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an blijft mijn ziel voor U gewonnen,</w:t>
      </w:r>
    </w:p>
    <w:p w14:paraId="4F5618D2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dan wint mijn ziel door U in kracht!</w:t>
      </w:r>
    </w:p>
    <w:p w14:paraId="3503136C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Het werk in needrigheid begonnen,</w:t>
      </w:r>
    </w:p>
    <w:p w14:paraId="520CECA0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wordt dan in heerlijkheid volbracht!</w:t>
      </w:r>
    </w:p>
    <w:p w14:paraId="54DEA086" w14:textId="77777777" w:rsidR="009B2140" w:rsidRPr="009B2140" w:rsidRDefault="009B2140" w:rsidP="009B2140">
      <w:pPr>
        <w:spacing w:after="0" w:line="240" w:lineRule="auto"/>
        <w:rPr>
          <w:rFonts w:eastAsia="Times New Roman" w:cstheme="minorHAnsi"/>
          <w:lang w:eastAsia="nl-NL"/>
        </w:rPr>
      </w:pPr>
      <w:r w:rsidRPr="009B2140">
        <w:rPr>
          <w:rFonts w:eastAsia="Times New Roman" w:cstheme="minorHAnsi"/>
          <w:lang w:eastAsia="nl-NL"/>
        </w:rPr>
        <w:t>Wat in de windslen sliep, ontbot,</w:t>
      </w:r>
    </w:p>
    <w:p w14:paraId="31174214" w14:textId="7BC10BD1" w:rsidR="00463BEC" w:rsidRDefault="009B2140" w:rsidP="009B214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9B2140">
        <w:rPr>
          <w:rFonts w:eastAsia="Times New Roman" w:cstheme="minorHAnsi"/>
          <w:lang w:eastAsia="nl-NL"/>
        </w:rPr>
        <w:t>en komt in 't licht en rijpt voor God.</w:t>
      </w:r>
    </w:p>
    <w:p w14:paraId="74754062" w14:textId="77777777" w:rsidR="009B2140" w:rsidRDefault="009B214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1B82AC6" w14:textId="73260F41" w:rsidR="00463BEC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463BEC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E91940"/>
    <w:multiLevelType w:val="hybridMultilevel"/>
    <w:tmpl w:val="A65242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rwUA90bkyCwAAAA=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2B3E94"/>
    <w:rsid w:val="002C4E7F"/>
    <w:rsid w:val="002D0188"/>
    <w:rsid w:val="003170CF"/>
    <w:rsid w:val="00340677"/>
    <w:rsid w:val="00370ECF"/>
    <w:rsid w:val="00374423"/>
    <w:rsid w:val="00377DE6"/>
    <w:rsid w:val="003A2180"/>
    <w:rsid w:val="003A52E8"/>
    <w:rsid w:val="003D00AF"/>
    <w:rsid w:val="003E697E"/>
    <w:rsid w:val="004064F3"/>
    <w:rsid w:val="00406E8F"/>
    <w:rsid w:val="004074CF"/>
    <w:rsid w:val="00411407"/>
    <w:rsid w:val="00416E50"/>
    <w:rsid w:val="00434E4F"/>
    <w:rsid w:val="0045127A"/>
    <w:rsid w:val="00463BEC"/>
    <w:rsid w:val="00482379"/>
    <w:rsid w:val="004C1AC0"/>
    <w:rsid w:val="004C4F5D"/>
    <w:rsid w:val="004F72DD"/>
    <w:rsid w:val="00502E40"/>
    <w:rsid w:val="005140CD"/>
    <w:rsid w:val="005152AC"/>
    <w:rsid w:val="005154C9"/>
    <w:rsid w:val="005230E8"/>
    <w:rsid w:val="00534374"/>
    <w:rsid w:val="00546352"/>
    <w:rsid w:val="005624E6"/>
    <w:rsid w:val="005625DD"/>
    <w:rsid w:val="00563A38"/>
    <w:rsid w:val="005B03A3"/>
    <w:rsid w:val="005F11BF"/>
    <w:rsid w:val="006701BA"/>
    <w:rsid w:val="0067520B"/>
    <w:rsid w:val="006B3F54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80FFB"/>
    <w:rsid w:val="0089019D"/>
    <w:rsid w:val="00894BBE"/>
    <w:rsid w:val="00906663"/>
    <w:rsid w:val="00912EE6"/>
    <w:rsid w:val="00952FC1"/>
    <w:rsid w:val="0096403F"/>
    <w:rsid w:val="00967F12"/>
    <w:rsid w:val="009857B6"/>
    <w:rsid w:val="00997930"/>
    <w:rsid w:val="009A2940"/>
    <w:rsid w:val="009A6A82"/>
    <w:rsid w:val="009B2140"/>
    <w:rsid w:val="009C33C3"/>
    <w:rsid w:val="009C4F02"/>
    <w:rsid w:val="009C5DBE"/>
    <w:rsid w:val="009D4383"/>
    <w:rsid w:val="00A179A6"/>
    <w:rsid w:val="00A24F9E"/>
    <w:rsid w:val="00A33106"/>
    <w:rsid w:val="00A45109"/>
    <w:rsid w:val="00A630DF"/>
    <w:rsid w:val="00A9546B"/>
    <w:rsid w:val="00AA3ABD"/>
    <w:rsid w:val="00AB4CCD"/>
    <w:rsid w:val="00AC133A"/>
    <w:rsid w:val="00AD1D08"/>
    <w:rsid w:val="00AE6174"/>
    <w:rsid w:val="00B069AB"/>
    <w:rsid w:val="00B12460"/>
    <w:rsid w:val="00B131BD"/>
    <w:rsid w:val="00B8036F"/>
    <w:rsid w:val="00BB28D8"/>
    <w:rsid w:val="00C046D4"/>
    <w:rsid w:val="00C22B60"/>
    <w:rsid w:val="00C471CD"/>
    <w:rsid w:val="00C57806"/>
    <w:rsid w:val="00C97DA3"/>
    <w:rsid w:val="00CC55FE"/>
    <w:rsid w:val="00CC6B11"/>
    <w:rsid w:val="00CD0472"/>
    <w:rsid w:val="00D16211"/>
    <w:rsid w:val="00D305E0"/>
    <w:rsid w:val="00D517BD"/>
    <w:rsid w:val="00D94414"/>
    <w:rsid w:val="00DA1A0F"/>
    <w:rsid w:val="00DD6B04"/>
    <w:rsid w:val="00DF6A67"/>
    <w:rsid w:val="00E172BC"/>
    <w:rsid w:val="00E21C87"/>
    <w:rsid w:val="00E32FE7"/>
    <w:rsid w:val="00E73AC0"/>
    <w:rsid w:val="00EA24D0"/>
    <w:rsid w:val="00EB245A"/>
    <w:rsid w:val="00EF6D40"/>
    <w:rsid w:val="00F0194B"/>
    <w:rsid w:val="00F16A3B"/>
    <w:rsid w:val="00F569F2"/>
    <w:rsid w:val="00F71246"/>
    <w:rsid w:val="00F7154D"/>
    <w:rsid w:val="00FB22BC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FD0FE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0418">
    <w:name w:val="v50_4_18"/>
    <w:basedOn w:val="Standaardalinea-lettertype"/>
    <w:rsid w:val="002B3E94"/>
  </w:style>
  <w:style w:type="character" w:customStyle="1" w:styleId="em">
    <w:name w:val="em"/>
    <w:basedOn w:val="Standaardalinea-lettertype"/>
    <w:rsid w:val="002B3E94"/>
  </w:style>
  <w:style w:type="character" w:customStyle="1" w:styleId="v50419">
    <w:name w:val="v50_4_19"/>
    <w:basedOn w:val="Standaardalinea-lettertype"/>
    <w:rsid w:val="002B3E94"/>
  </w:style>
  <w:style w:type="character" w:customStyle="1" w:styleId="v50420">
    <w:name w:val="v50_4_20"/>
    <w:basedOn w:val="Standaardalinea-lettertype"/>
    <w:rsid w:val="002B3E94"/>
  </w:style>
  <w:style w:type="character" w:customStyle="1" w:styleId="v50421">
    <w:name w:val="v50_4_21"/>
    <w:basedOn w:val="Standaardalinea-lettertype"/>
    <w:rsid w:val="002B3E94"/>
  </w:style>
  <w:style w:type="character" w:customStyle="1" w:styleId="v50422">
    <w:name w:val="v50_4_22"/>
    <w:basedOn w:val="Standaardalinea-lettertype"/>
    <w:rsid w:val="002B3E94"/>
  </w:style>
  <w:style w:type="character" w:customStyle="1" w:styleId="v50423">
    <w:name w:val="v50_4_23"/>
    <w:basedOn w:val="Standaardalinea-lettertype"/>
    <w:rsid w:val="002B3E94"/>
  </w:style>
  <w:style w:type="character" w:customStyle="1" w:styleId="v50424">
    <w:name w:val="v50_4_24"/>
    <w:basedOn w:val="Standaardalinea-lettertype"/>
    <w:rsid w:val="002B3E94"/>
  </w:style>
  <w:style w:type="character" w:customStyle="1" w:styleId="v50425">
    <w:name w:val="v50_4_25"/>
    <w:basedOn w:val="Standaardalinea-lettertype"/>
    <w:rsid w:val="002B3E94"/>
  </w:style>
  <w:style w:type="paragraph" w:styleId="Lijstalinea">
    <w:name w:val="List Paragraph"/>
    <w:basedOn w:val="Standaard"/>
    <w:uiPriority w:val="34"/>
    <w:qFormat/>
    <w:rsid w:val="00546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8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49D3F-D7B3-4F8C-9B81-2D91C87AE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87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5</cp:revision>
  <cp:lastPrinted>2021-06-18T08:23:00Z</cp:lastPrinted>
  <dcterms:created xsi:type="dcterms:W3CDTF">2021-06-18T08:21:00Z</dcterms:created>
  <dcterms:modified xsi:type="dcterms:W3CDTF">2021-06-18T08:30:00Z</dcterms:modified>
</cp:coreProperties>
</file>